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cae1cb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cae1cbf-9e4b-11eb-9e5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W4EMQyy+gH+/0t+4AJpT71UwoeNZpTMHJAN2M7sn8X5qH8zA6x2LPLBr/m7/vtvBLIwGsYnPS2eoRTYKsZ8HOAJChye4TkyUgRe4Jm1YC0v+Iu+v+tA3yyIOyrCeKjMl49FycGwWeIJxLzZgvYM2vgUoDTdx+T2+kpYujTyci/8MoSp259wWz/rlVNoLZa1vqPCEJq27LUeFpevlzGR9vEJ1F7R0aLU/lOScnGwgIP+MqaNZtDQff2Gw/glYrd4T15HNha598vaKpOc2evhThpIt2jVca9HknQHtLWnzxexjT3z+Oz7c9jLIDmIz/5zzilgYA/mmys4M257/2X+MtNI/OHkvgFPc4t74he8Ts/9UfngfpCW79HZ4z1916WWMXLhv8+9734D3p9vZbqa1q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or several weeks, Only Some calls and Some texts go through to my phone</w:t>
      </w:r>
      <w:r>
        <w:t xml:space="preserve"> </w:t>
      </w:r>
      <w:r>
        <w:t xml:space="preserve">and my phone has No indication that a call was made. I do get some Voice</w:t>
      </w:r>
      <w:r>
        <w:t xml:space="preserve"> </w:t>
      </w:r>
      <w:r>
        <w:t xml:space="preserve">Messages but without any notice to phone a call was ma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cae1cbf-9e4b-11eb-9e5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cae1cbf-9e4b-11eb-9e5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cae1cbf-9e4b-11eb-9e5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cae1cbf</dc:title>
  <dc:creator/>
  <cp:keywords/>
  <dcterms:created xsi:type="dcterms:W3CDTF">2026-05-03T10:46:57Z</dcterms:created>
  <dcterms:modified xsi:type="dcterms:W3CDTF">2026-05-03T10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